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inorEastAsia" w:hAnsi="Times New Roman" w:cstheme="minorBidi"/>
          <w:color w:val="auto"/>
          <w:sz w:val="24"/>
          <w:szCs w:val="22"/>
          <w:lang w:val="en-AU" w:eastAsia="zh-CN"/>
        </w:rPr>
        <w:id w:val="-1364051356"/>
        <w:docPartObj>
          <w:docPartGallery w:val="Table of Contents"/>
          <w:docPartUnique/>
        </w:docPartObj>
      </w:sdtPr>
      <w:sdtEndPr>
        <w:rPr>
          <w:b/>
          <w:bCs/>
          <w:noProof/>
        </w:rPr>
      </w:sdtEndPr>
      <w:sdtContent>
        <w:p w14:paraId="30FB5663" w14:textId="11A73999" w:rsidR="003113D0" w:rsidRDefault="003113D0">
          <w:pPr>
            <w:pStyle w:val="TOCHeading"/>
          </w:pPr>
          <w:r>
            <w:t>Contents</w:t>
          </w:r>
        </w:p>
        <w:p w14:paraId="2A68A315" w14:textId="2757AB0C" w:rsidR="003113D0" w:rsidRDefault="003113D0">
          <w:pPr>
            <w:pStyle w:val="TOC2"/>
            <w:tabs>
              <w:tab w:val="left" w:pos="660"/>
              <w:tab w:val="right" w:leader="dot" w:pos="9016"/>
            </w:tabs>
            <w:rPr>
              <w:noProof/>
            </w:rPr>
          </w:pPr>
          <w:r>
            <w:fldChar w:fldCharType="begin"/>
          </w:r>
          <w:r>
            <w:instrText xml:space="preserve"> TOC \o "1-3" \h \z \u </w:instrText>
          </w:r>
          <w:r>
            <w:fldChar w:fldCharType="separate"/>
          </w:r>
          <w:hyperlink w:anchor="_Toc42025975" w:history="1">
            <w:r w:rsidRPr="00415E8A">
              <w:rPr>
                <w:rStyle w:val="Hyperlink"/>
                <w:noProof/>
              </w:rPr>
              <w:t>1.</w:t>
            </w:r>
            <w:r>
              <w:rPr>
                <w:noProof/>
              </w:rPr>
              <w:tab/>
            </w:r>
            <w:r w:rsidRPr="00415E8A">
              <w:rPr>
                <w:rStyle w:val="Hyperlink"/>
                <w:noProof/>
              </w:rPr>
              <w:t>Installation guideline</w:t>
            </w:r>
            <w:r>
              <w:rPr>
                <w:noProof/>
                <w:webHidden/>
              </w:rPr>
              <w:tab/>
            </w:r>
            <w:r>
              <w:rPr>
                <w:noProof/>
                <w:webHidden/>
              </w:rPr>
              <w:fldChar w:fldCharType="begin"/>
            </w:r>
            <w:r>
              <w:rPr>
                <w:noProof/>
                <w:webHidden/>
              </w:rPr>
              <w:instrText xml:space="preserve"> PAGEREF _Toc42025975 \h </w:instrText>
            </w:r>
            <w:r>
              <w:rPr>
                <w:noProof/>
                <w:webHidden/>
              </w:rPr>
            </w:r>
            <w:r>
              <w:rPr>
                <w:noProof/>
                <w:webHidden/>
              </w:rPr>
              <w:fldChar w:fldCharType="separate"/>
            </w:r>
            <w:r w:rsidR="000F1080">
              <w:rPr>
                <w:noProof/>
                <w:webHidden/>
              </w:rPr>
              <w:t>1</w:t>
            </w:r>
            <w:r>
              <w:rPr>
                <w:noProof/>
                <w:webHidden/>
              </w:rPr>
              <w:fldChar w:fldCharType="end"/>
            </w:r>
          </w:hyperlink>
        </w:p>
        <w:p w14:paraId="0B452E74" w14:textId="525609C6" w:rsidR="003113D0" w:rsidRDefault="007F61D6">
          <w:pPr>
            <w:pStyle w:val="TOC3"/>
            <w:tabs>
              <w:tab w:val="left" w:pos="880"/>
              <w:tab w:val="right" w:leader="dot" w:pos="9016"/>
            </w:tabs>
            <w:rPr>
              <w:noProof/>
            </w:rPr>
          </w:pPr>
          <w:hyperlink w:anchor="_Toc42025976" w:history="1">
            <w:r w:rsidR="003113D0" w:rsidRPr="00415E8A">
              <w:rPr>
                <w:rStyle w:val="Hyperlink"/>
                <w:noProof/>
              </w:rPr>
              <w:t>a.</w:t>
            </w:r>
            <w:r w:rsidR="003113D0">
              <w:rPr>
                <w:noProof/>
              </w:rPr>
              <w:tab/>
            </w:r>
            <w:r w:rsidR="003113D0" w:rsidRPr="00415E8A">
              <w:rPr>
                <w:rStyle w:val="Hyperlink"/>
                <w:noProof/>
              </w:rPr>
              <w:t>Set up</w:t>
            </w:r>
            <w:r w:rsidR="003113D0">
              <w:rPr>
                <w:noProof/>
                <w:webHidden/>
              </w:rPr>
              <w:tab/>
            </w:r>
            <w:r w:rsidR="003113D0">
              <w:rPr>
                <w:noProof/>
                <w:webHidden/>
              </w:rPr>
              <w:fldChar w:fldCharType="begin"/>
            </w:r>
            <w:r w:rsidR="003113D0">
              <w:rPr>
                <w:noProof/>
                <w:webHidden/>
              </w:rPr>
              <w:instrText xml:space="preserve"> PAGEREF _Toc42025976 \h </w:instrText>
            </w:r>
            <w:r w:rsidR="003113D0">
              <w:rPr>
                <w:noProof/>
                <w:webHidden/>
              </w:rPr>
            </w:r>
            <w:r w:rsidR="003113D0">
              <w:rPr>
                <w:noProof/>
                <w:webHidden/>
              </w:rPr>
              <w:fldChar w:fldCharType="separate"/>
            </w:r>
            <w:r w:rsidR="000F1080">
              <w:rPr>
                <w:noProof/>
                <w:webHidden/>
              </w:rPr>
              <w:t>1</w:t>
            </w:r>
            <w:r w:rsidR="003113D0">
              <w:rPr>
                <w:noProof/>
                <w:webHidden/>
              </w:rPr>
              <w:fldChar w:fldCharType="end"/>
            </w:r>
          </w:hyperlink>
        </w:p>
        <w:p w14:paraId="7813D91A" w14:textId="79DC532A" w:rsidR="003113D0" w:rsidRDefault="007F61D6">
          <w:pPr>
            <w:pStyle w:val="TOC3"/>
            <w:tabs>
              <w:tab w:val="left" w:pos="880"/>
              <w:tab w:val="right" w:leader="dot" w:pos="9016"/>
            </w:tabs>
            <w:rPr>
              <w:noProof/>
            </w:rPr>
          </w:pPr>
          <w:hyperlink w:anchor="_Toc42025977" w:history="1">
            <w:r w:rsidR="003113D0" w:rsidRPr="00415E8A">
              <w:rPr>
                <w:rStyle w:val="Hyperlink"/>
                <w:noProof/>
              </w:rPr>
              <w:t>b.</w:t>
            </w:r>
            <w:r w:rsidR="003113D0">
              <w:rPr>
                <w:noProof/>
              </w:rPr>
              <w:tab/>
            </w:r>
            <w:r w:rsidR="003113D0" w:rsidRPr="00415E8A">
              <w:rPr>
                <w:rStyle w:val="Hyperlink"/>
                <w:noProof/>
              </w:rPr>
              <w:t>Login/logout</w:t>
            </w:r>
            <w:r w:rsidR="003113D0">
              <w:rPr>
                <w:noProof/>
                <w:webHidden/>
              </w:rPr>
              <w:tab/>
            </w:r>
            <w:r w:rsidR="003113D0">
              <w:rPr>
                <w:noProof/>
                <w:webHidden/>
              </w:rPr>
              <w:fldChar w:fldCharType="begin"/>
            </w:r>
            <w:r w:rsidR="003113D0">
              <w:rPr>
                <w:noProof/>
                <w:webHidden/>
              </w:rPr>
              <w:instrText xml:space="preserve"> PAGEREF _Toc42025977 \h </w:instrText>
            </w:r>
            <w:r w:rsidR="003113D0">
              <w:rPr>
                <w:noProof/>
                <w:webHidden/>
              </w:rPr>
            </w:r>
            <w:r w:rsidR="003113D0">
              <w:rPr>
                <w:noProof/>
                <w:webHidden/>
              </w:rPr>
              <w:fldChar w:fldCharType="separate"/>
            </w:r>
            <w:r w:rsidR="000F1080">
              <w:rPr>
                <w:noProof/>
                <w:webHidden/>
              </w:rPr>
              <w:t>1</w:t>
            </w:r>
            <w:r w:rsidR="003113D0">
              <w:rPr>
                <w:noProof/>
                <w:webHidden/>
              </w:rPr>
              <w:fldChar w:fldCharType="end"/>
            </w:r>
          </w:hyperlink>
        </w:p>
        <w:p w14:paraId="2C7CA6CB" w14:textId="50DB9F9B" w:rsidR="003113D0" w:rsidRDefault="007F61D6">
          <w:pPr>
            <w:pStyle w:val="TOC3"/>
            <w:tabs>
              <w:tab w:val="left" w:pos="880"/>
              <w:tab w:val="right" w:leader="dot" w:pos="9016"/>
            </w:tabs>
            <w:rPr>
              <w:noProof/>
            </w:rPr>
          </w:pPr>
          <w:hyperlink w:anchor="_Toc42025978" w:history="1">
            <w:r w:rsidR="003113D0" w:rsidRPr="00415E8A">
              <w:rPr>
                <w:rStyle w:val="Hyperlink"/>
                <w:noProof/>
              </w:rPr>
              <w:t>c.</w:t>
            </w:r>
            <w:r w:rsidR="003113D0">
              <w:rPr>
                <w:noProof/>
              </w:rPr>
              <w:tab/>
            </w:r>
            <w:r w:rsidR="003113D0" w:rsidRPr="00415E8A">
              <w:rPr>
                <w:rStyle w:val="Hyperlink"/>
                <w:noProof/>
              </w:rPr>
              <w:t>Create a mission</w:t>
            </w:r>
            <w:r w:rsidR="003113D0">
              <w:rPr>
                <w:noProof/>
                <w:webHidden/>
              </w:rPr>
              <w:tab/>
            </w:r>
            <w:r w:rsidR="003113D0">
              <w:rPr>
                <w:noProof/>
                <w:webHidden/>
              </w:rPr>
              <w:fldChar w:fldCharType="begin"/>
            </w:r>
            <w:r w:rsidR="003113D0">
              <w:rPr>
                <w:noProof/>
                <w:webHidden/>
              </w:rPr>
              <w:instrText xml:space="preserve"> PAGEREF _Toc42025978 \h </w:instrText>
            </w:r>
            <w:r w:rsidR="003113D0">
              <w:rPr>
                <w:noProof/>
                <w:webHidden/>
              </w:rPr>
            </w:r>
            <w:r w:rsidR="003113D0">
              <w:rPr>
                <w:noProof/>
                <w:webHidden/>
              </w:rPr>
              <w:fldChar w:fldCharType="separate"/>
            </w:r>
            <w:r w:rsidR="000F1080">
              <w:rPr>
                <w:noProof/>
                <w:webHidden/>
              </w:rPr>
              <w:t>2</w:t>
            </w:r>
            <w:r w:rsidR="003113D0">
              <w:rPr>
                <w:noProof/>
                <w:webHidden/>
              </w:rPr>
              <w:fldChar w:fldCharType="end"/>
            </w:r>
          </w:hyperlink>
        </w:p>
        <w:p w14:paraId="45178666" w14:textId="3656110D" w:rsidR="003113D0" w:rsidRDefault="007F61D6">
          <w:pPr>
            <w:pStyle w:val="TOC3"/>
            <w:tabs>
              <w:tab w:val="left" w:pos="880"/>
              <w:tab w:val="right" w:leader="dot" w:pos="9016"/>
            </w:tabs>
            <w:rPr>
              <w:noProof/>
            </w:rPr>
          </w:pPr>
          <w:hyperlink w:anchor="_Toc42025979" w:history="1">
            <w:r w:rsidR="003113D0" w:rsidRPr="00415E8A">
              <w:rPr>
                <w:rStyle w:val="Hyperlink"/>
                <w:noProof/>
              </w:rPr>
              <w:t>d.</w:t>
            </w:r>
            <w:r w:rsidR="003113D0">
              <w:rPr>
                <w:noProof/>
              </w:rPr>
              <w:tab/>
            </w:r>
            <w:r w:rsidR="003113D0" w:rsidRPr="00415E8A">
              <w:rPr>
                <w:rStyle w:val="Hyperlink"/>
                <w:noProof/>
              </w:rPr>
              <w:t>View existing mission</w:t>
            </w:r>
            <w:r w:rsidR="003113D0">
              <w:rPr>
                <w:noProof/>
                <w:webHidden/>
              </w:rPr>
              <w:tab/>
            </w:r>
            <w:r w:rsidR="003113D0">
              <w:rPr>
                <w:noProof/>
                <w:webHidden/>
              </w:rPr>
              <w:fldChar w:fldCharType="begin"/>
            </w:r>
            <w:r w:rsidR="003113D0">
              <w:rPr>
                <w:noProof/>
                <w:webHidden/>
              </w:rPr>
              <w:instrText xml:space="preserve"> PAGEREF _Toc42025979 \h </w:instrText>
            </w:r>
            <w:r w:rsidR="003113D0">
              <w:rPr>
                <w:noProof/>
                <w:webHidden/>
              </w:rPr>
            </w:r>
            <w:r w:rsidR="003113D0">
              <w:rPr>
                <w:noProof/>
                <w:webHidden/>
              </w:rPr>
              <w:fldChar w:fldCharType="separate"/>
            </w:r>
            <w:r w:rsidR="000F1080">
              <w:rPr>
                <w:noProof/>
                <w:webHidden/>
              </w:rPr>
              <w:t>4</w:t>
            </w:r>
            <w:r w:rsidR="003113D0">
              <w:rPr>
                <w:noProof/>
                <w:webHidden/>
              </w:rPr>
              <w:fldChar w:fldCharType="end"/>
            </w:r>
          </w:hyperlink>
        </w:p>
        <w:p w14:paraId="328BC9ED" w14:textId="45492899" w:rsidR="003113D0" w:rsidRDefault="007F61D6">
          <w:pPr>
            <w:pStyle w:val="TOC3"/>
            <w:tabs>
              <w:tab w:val="left" w:pos="880"/>
              <w:tab w:val="right" w:leader="dot" w:pos="9016"/>
            </w:tabs>
            <w:rPr>
              <w:noProof/>
            </w:rPr>
          </w:pPr>
          <w:hyperlink w:anchor="_Toc42025980" w:history="1">
            <w:r w:rsidR="003113D0" w:rsidRPr="00415E8A">
              <w:rPr>
                <w:rStyle w:val="Hyperlink"/>
                <w:noProof/>
              </w:rPr>
              <w:t>e.</w:t>
            </w:r>
            <w:r w:rsidR="003113D0">
              <w:rPr>
                <w:noProof/>
              </w:rPr>
              <w:tab/>
            </w:r>
            <w:r w:rsidR="003113D0" w:rsidRPr="00415E8A">
              <w:rPr>
                <w:rStyle w:val="Hyperlink"/>
                <w:noProof/>
              </w:rPr>
              <w:t>Edit mission</w:t>
            </w:r>
            <w:r w:rsidR="003113D0">
              <w:rPr>
                <w:noProof/>
                <w:webHidden/>
              </w:rPr>
              <w:tab/>
            </w:r>
            <w:r w:rsidR="003113D0">
              <w:rPr>
                <w:noProof/>
                <w:webHidden/>
              </w:rPr>
              <w:fldChar w:fldCharType="begin"/>
            </w:r>
            <w:r w:rsidR="003113D0">
              <w:rPr>
                <w:noProof/>
                <w:webHidden/>
              </w:rPr>
              <w:instrText xml:space="preserve"> PAGEREF _Toc42025980 \h </w:instrText>
            </w:r>
            <w:r w:rsidR="003113D0">
              <w:rPr>
                <w:noProof/>
                <w:webHidden/>
              </w:rPr>
            </w:r>
            <w:r w:rsidR="003113D0">
              <w:rPr>
                <w:noProof/>
                <w:webHidden/>
              </w:rPr>
              <w:fldChar w:fldCharType="separate"/>
            </w:r>
            <w:r w:rsidR="000F1080">
              <w:rPr>
                <w:noProof/>
                <w:webHidden/>
              </w:rPr>
              <w:t>4</w:t>
            </w:r>
            <w:r w:rsidR="003113D0">
              <w:rPr>
                <w:noProof/>
                <w:webHidden/>
              </w:rPr>
              <w:fldChar w:fldCharType="end"/>
            </w:r>
          </w:hyperlink>
        </w:p>
        <w:p w14:paraId="37CE5EE4" w14:textId="69C31848" w:rsidR="003113D0" w:rsidRDefault="007F61D6">
          <w:pPr>
            <w:pStyle w:val="TOC3"/>
            <w:tabs>
              <w:tab w:val="left" w:pos="880"/>
              <w:tab w:val="right" w:leader="dot" w:pos="9016"/>
            </w:tabs>
            <w:rPr>
              <w:noProof/>
            </w:rPr>
          </w:pPr>
          <w:hyperlink w:anchor="_Toc42025981" w:history="1">
            <w:r w:rsidR="003113D0" w:rsidRPr="00415E8A">
              <w:rPr>
                <w:rStyle w:val="Hyperlink"/>
                <w:noProof/>
              </w:rPr>
              <w:t>f.</w:t>
            </w:r>
            <w:r w:rsidR="003113D0">
              <w:rPr>
                <w:noProof/>
              </w:rPr>
              <w:tab/>
            </w:r>
            <w:r w:rsidR="003113D0" w:rsidRPr="00415E8A">
              <w:rPr>
                <w:rStyle w:val="Hyperlink"/>
                <w:noProof/>
              </w:rPr>
              <w:t>Selecting a space shuttle</w:t>
            </w:r>
            <w:r w:rsidR="003113D0">
              <w:rPr>
                <w:noProof/>
                <w:webHidden/>
              </w:rPr>
              <w:tab/>
            </w:r>
            <w:r w:rsidR="003113D0">
              <w:rPr>
                <w:noProof/>
                <w:webHidden/>
              </w:rPr>
              <w:fldChar w:fldCharType="begin"/>
            </w:r>
            <w:r w:rsidR="003113D0">
              <w:rPr>
                <w:noProof/>
                <w:webHidden/>
              </w:rPr>
              <w:instrText xml:space="preserve"> PAGEREF _Toc42025981 \h </w:instrText>
            </w:r>
            <w:r w:rsidR="003113D0">
              <w:rPr>
                <w:noProof/>
                <w:webHidden/>
              </w:rPr>
            </w:r>
            <w:r w:rsidR="003113D0">
              <w:rPr>
                <w:noProof/>
                <w:webHidden/>
              </w:rPr>
              <w:fldChar w:fldCharType="separate"/>
            </w:r>
            <w:r w:rsidR="000F1080">
              <w:rPr>
                <w:noProof/>
                <w:webHidden/>
              </w:rPr>
              <w:t>6</w:t>
            </w:r>
            <w:r w:rsidR="003113D0">
              <w:rPr>
                <w:noProof/>
                <w:webHidden/>
              </w:rPr>
              <w:fldChar w:fldCharType="end"/>
            </w:r>
          </w:hyperlink>
        </w:p>
        <w:p w14:paraId="031B29D9" w14:textId="79346391" w:rsidR="003113D0" w:rsidRDefault="007F61D6">
          <w:pPr>
            <w:pStyle w:val="TOC3"/>
            <w:tabs>
              <w:tab w:val="left" w:pos="880"/>
              <w:tab w:val="right" w:leader="dot" w:pos="9016"/>
            </w:tabs>
            <w:rPr>
              <w:noProof/>
            </w:rPr>
          </w:pPr>
          <w:hyperlink w:anchor="_Toc42025982" w:history="1">
            <w:r w:rsidR="003113D0" w:rsidRPr="00415E8A">
              <w:rPr>
                <w:rStyle w:val="Hyperlink"/>
                <w:noProof/>
              </w:rPr>
              <w:t>g.</w:t>
            </w:r>
            <w:r w:rsidR="003113D0">
              <w:rPr>
                <w:noProof/>
              </w:rPr>
              <w:tab/>
            </w:r>
            <w:r w:rsidR="003113D0" w:rsidRPr="00415E8A">
              <w:rPr>
                <w:rStyle w:val="Hyperlink"/>
                <w:noProof/>
              </w:rPr>
              <w:t>Create selection criteria</w:t>
            </w:r>
            <w:r w:rsidR="003113D0">
              <w:rPr>
                <w:noProof/>
                <w:webHidden/>
              </w:rPr>
              <w:tab/>
            </w:r>
            <w:r w:rsidR="003113D0">
              <w:rPr>
                <w:noProof/>
                <w:webHidden/>
              </w:rPr>
              <w:fldChar w:fldCharType="begin"/>
            </w:r>
            <w:r w:rsidR="003113D0">
              <w:rPr>
                <w:noProof/>
                <w:webHidden/>
              </w:rPr>
              <w:instrText xml:space="preserve"> PAGEREF _Toc42025982 \h </w:instrText>
            </w:r>
            <w:r w:rsidR="003113D0">
              <w:rPr>
                <w:noProof/>
                <w:webHidden/>
              </w:rPr>
            </w:r>
            <w:r w:rsidR="003113D0">
              <w:rPr>
                <w:noProof/>
                <w:webHidden/>
              </w:rPr>
              <w:fldChar w:fldCharType="separate"/>
            </w:r>
            <w:r w:rsidR="000F1080">
              <w:rPr>
                <w:noProof/>
                <w:webHidden/>
              </w:rPr>
              <w:t>8</w:t>
            </w:r>
            <w:r w:rsidR="003113D0">
              <w:rPr>
                <w:noProof/>
                <w:webHidden/>
              </w:rPr>
              <w:fldChar w:fldCharType="end"/>
            </w:r>
          </w:hyperlink>
        </w:p>
        <w:p w14:paraId="44211537" w14:textId="17994175" w:rsidR="003113D0" w:rsidRDefault="007F61D6">
          <w:pPr>
            <w:pStyle w:val="TOC3"/>
            <w:tabs>
              <w:tab w:val="left" w:pos="880"/>
              <w:tab w:val="right" w:leader="dot" w:pos="9016"/>
            </w:tabs>
            <w:rPr>
              <w:noProof/>
            </w:rPr>
          </w:pPr>
          <w:hyperlink w:anchor="_Toc42025983" w:history="1">
            <w:r w:rsidR="003113D0" w:rsidRPr="00415E8A">
              <w:rPr>
                <w:rStyle w:val="Hyperlink"/>
                <w:noProof/>
              </w:rPr>
              <w:t>h.</w:t>
            </w:r>
            <w:r w:rsidR="003113D0">
              <w:rPr>
                <w:noProof/>
              </w:rPr>
              <w:tab/>
            </w:r>
            <w:r w:rsidR="003113D0" w:rsidRPr="00415E8A">
              <w:rPr>
                <w:rStyle w:val="Hyperlink"/>
                <w:noProof/>
              </w:rPr>
              <w:t>Edit selection criteria</w:t>
            </w:r>
            <w:r w:rsidR="003113D0">
              <w:rPr>
                <w:noProof/>
                <w:webHidden/>
              </w:rPr>
              <w:tab/>
            </w:r>
            <w:r w:rsidR="003113D0">
              <w:rPr>
                <w:noProof/>
                <w:webHidden/>
              </w:rPr>
              <w:fldChar w:fldCharType="begin"/>
            </w:r>
            <w:r w:rsidR="003113D0">
              <w:rPr>
                <w:noProof/>
                <w:webHidden/>
              </w:rPr>
              <w:instrText xml:space="preserve"> PAGEREF _Toc42025983 \h </w:instrText>
            </w:r>
            <w:r w:rsidR="003113D0">
              <w:rPr>
                <w:noProof/>
                <w:webHidden/>
              </w:rPr>
            </w:r>
            <w:r w:rsidR="003113D0">
              <w:rPr>
                <w:noProof/>
                <w:webHidden/>
              </w:rPr>
              <w:fldChar w:fldCharType="separate"/>
            </w:r>
            <w:r w:rsidR="000F1080">
              <w:rPr>
                <w:noProof/>
                <w:webHidden/>
              </w:rPr>
              <w:t>9</w:t>
            </w:r>
            <w:r w:rsidR="003113D0">
              <w:rPr>
                <w:noProof/>
                <w:webHidden/>
              </w:rPr>
              <w:fldChar w:fldCharType="end"/>
            </w:r>
          </w:hyperlink>
        </w:p>
        <w:p w14:paraId="4437BF57" w14:textId="14D9C23C" w:rsidR="003113D0" w:rsidRDefault="007F61D6">
          <w:pPr>
            <w:pStyle w:val="TOC3"/>
            <w:tabs>
              <w:tab w:val="left" w:pos="880"/>
              <w:tab w:val="right" w:leader="dot" w:pos="9016"/>
            </w:tabs>
            <w:rPr>
              <w:noProof/>
            </w:rPr>
          </w:pPr>
          <w:hyperlink w:anchor="_Toc42025984" w:history="1">
            <w:r w:rsidR="003113D0" w:rsidRPr="00415E8A">
              <w:rPr>
                <w:rStyle w:val="Hyperlink"/>
                <w:noProof/>
              </w:rPr>
              <w:t>i.</w:t>
            </w:r>
            <w:r w:rsidR="003113D0">
              <w:rPr>
                <w:noProof/>
              </w:rPr>
              <w:tab/>
            </w:r>
            <w:r w:rsidR="003113D0" w:rsidRPr="00415E8A">
              <w:rPr>
                <w:rStyle w:val="Hyperlink"/>
                <w:noProof/>
              </w:rPr>
              <w:t>Find best candidates</w:t>
            </w:r>
            <w:r w:rsidR="003113D0">
              <w:rPr>
                <w:noProof/>
                <w:webHidden/>
              </w:rPr>
              <w:tab/>
            </w:r>
            <w:r w:rsidR="003113D0">
              <w:rPr>
                <w:noProof/>
                <w:webHidden/>
              </w:rPr>
              <w:fldChar w:fldCharType="begin"/>
            </w:r>
            <w:r w:rsidR="003113D0">
              <w:rPr>
                <w:noProof/>
                <w:webHidden/>
              </w:rPr>
              <w:instrText xml:space="preserve"> PAGEREF _Toc42025984 \h </w:instrText>
            </w:r>
            <w:r w:rsidR="003113D0">
              <w:rPr>
                <w:noProof/>
                <w:webHidden/>
              </w:rPr>
            </w:r>
            <w:r w:rsidR="003113D0">
              <w:rPr>
                <w:noProof/>
                <w:webHidden/>
              </w:rPr>
              <w:fldChar w:fldCharType="separate"/>
            </w:r>
            <w:r w:rsidR="000F1080">
              <w:rPr>
                <w:noProof/>
                <w:webHidden/>
              </w:rPr>
              <w:t>10</w:t>
            </w:r>
            <w:r w:rsidR="003113D0">
              <w:rPr>
                <w:noProof/>
                <w:webHidden/>
              </w:rPr>
              <w:fldChar w:fldCharType="end"/>
            </w:r>
          </w:hyperlink>
        </w:p>
        <w:p w14:paraId="29B44DB7" w14:textId="7AECC634" w:rsidR="003113D0" w:rsidRDefault="007F61D6">
          <w:pPr>
            <w:pStyle w:val="TOC2"/>
            <w:tabs>
              <w:tab w:val="left" w:pos="660"/>
              <w:tab w:val="right" w:leader="dot" w:pos="9016"/>
            </w:tabs>
            <w:rPr>
              <w:noProof/>
            </w:rPr>
          </w:pPr>
          <w:hyperlink w:anchor="_Toc42025985" w:history="1">
            <w:r w:rsidR="003113D0" w:rsidRPr="00415E8A">
              <w:rPr>
                <w:rStyle w:val="Hyperlink"/>
                <w:noProof/>
              </w:rPr>
              <w:t>2.</w:t>
            </w:r>
            <w:r w:rsidR="003113D0">
              <w:rPr>
                <w:noProof/>
              </w:rPr>
              <w:tab/>
            </w:r>
            <w:r w:rsidR="003113D0" w:rsidRPr="00415E8A">
              <w:rPr>
                <w:rStyle w:val="Hyperlink"/>
                <w:noProof/>
              </w:rPr>
              <w:t>Troubleshooting</w:t>
            </w:r>
            <w:r w:rsidR="003113D0">
              <w:rPr>
                <w:noProof/>
                <w:webHidden/>
              </w:rPr>
              <w:tab/>
            </w:r>
            <w:r w:rsidR="003113D0">
              <w:rPr>
                <w:noProof/>
                <w:webHidden/>
              </w:rPr>
              <w:fldChar w:fldCharType="begin"/>
            </w:r>
            <w:r w:rsidR="003113D0">
              <w:rPr>
                <w:noProof/>
                <w:webHidden/>
              </w:rPr>
              <w:instrText xml:space="preserve"> PAGEREF _Toc42025985 \h </w:instrText>
            </w:r>
            <w:r w:rsidR="003113D0">
              <w:rPr>
                <w:noProof/>
                <w:webHidden/>
              </w:rPr>
            </w:r>
            <w:r w:rsidR="003113D0">
              <w:rPr>
                <w:noProof/>
                <w:webHidden/>
              </w:rPr>
              <w:fldChar w:fldCharType="separate"/>
            </w:r>
            <w:r w:rsidR="000F1080">
              <w:rPr>
                <w:noProof/>
                <w:webHidden/>
              </w:rPr>
              <w:t>10</w:t>
            </w:r>
            <w:r w:rsidR="003113D0">
              <w:rPr>
                <w:noProof/>
                <w:webHidden/>
              </w:rPr>
              <w:fldChar w:fldCharType="end"/>
            </w:r>
          </w:hyperlink>
        </w:p>
        <w:p w14:paraId="2C36BB04" w14:textId="35B18D7E" w:rsidR="003113D0" w:rsidRDefault="003113D0" w:rsidP="003113D0">
          <w:r>
            <w:rPr>
              <w:b/>
              <w:bCs/>
              <w:noProof/>
            </w:rPr>
            <w:fldChar w:fldCharType="end"/>
          </w:r>
        </w:p>
      </w:sdtContent>
    </w:sdt>
    <w:p w14:paraId="2D94766C" w14:textId="42BDE6FF" w:rsidR="003200BD" w:rsidRPr="003113D0" w:rsidRDefault="003200BD" w:rsidP="003113D0">
      <w:pPr>
        <w:pStyle w:val="Heading2"/>
        <w:numPr>
          <w:ilvl w:val="0"/>
          <w:numId w:val="2"/>
        </w:numPr>
      </w:pPr>
      <w:bookmarkStart w:id="0" w:name="_Toc42025975"/>
      <w:r w:rsidRPr="003113D0">
        <w:t>Installation guideline</w:t>
      </w:r>
      <w:bookmarkEnd w:id="0"/>
    </w:p>
    <w:p w14:paraId="1556B1A7" w14:textId="632063A6" w:rsidR="003200BD" w:rsidRPr="00CD18E1" w:rsidRDefault="003200BD" w:rsidP="003113D0">
      <w:pPr>
        <w:pStyle w:val="Heading3"/>
        <w:numPr>
          <w:ilvl w:val="1"/>
          <w:numId w:val="2"/>
        </w:numPr>
      </w:pPr>
      <w:bookmarkStart w:id="1" w:name="_Toc42025976"/>
      <w:r w:rsidRPr="00CD18E1">
        <w:t>Set up</w:t>
      </w:r>
      <w:bookmarkEnd w:id="1"/>
    </w:p>
    <w:p w14:paraId="2A1C9111" w14:textId="7DD55835" w:rsidR="003200BD" w:rsidRDefault="003200BD" w:rsidP="003200BD">
      <w:r>
        <w:t xml:space="preserve">To install the Mission to Mars system, you need to have IntelliJ IDEA </w:t>
      </w:r>
      <w:r w:rsidR="000F1080">
        <w:t>and JAVA 11</w:t>
      </w:r>
      <w:r w:rsidR="000E05D4">
        <w:t xml:space="preserve"> in your computer. Once you set up the java environment in your PC, you need to open the project in your IDE.</w:t>
      </w:r>
      <w:r w:rsidR="00731B6E">
        <w:t xml:space="preserve"> Then click the RUN button</w:t>
      </w:r>
      <w:r w:rsidR="00731B6E">
        <w:rPr>
          <w:noProof/>
        </w:rPr>
        <w:drawing>
          <wp:inline distT="0" distB="0" distL="0" distR="0" wp14:anchorId="5FB98039" wp14:editId="694E3E4B">
            <wp:extent cx="266700" cy="198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700" cy="198120"/>
                    </a:xfrm>
                    <a:prstGeom prst="rect">
                      <a:avLst/>
                    </a:prstGeom>
                    <a:noFill/>
                  </pic:spPr>
                </pic:pic>
              </a:graphicData>
            </a:graphic>
          </wp:inline>
        </w:drawing>
      </w:r>
      <w:r w:rsidR="00731B6E">
        <w:t xml:space="preserve"> to run the system.</w:t>
      </w:r>
    </w:p>
    <w:p w14:paraId="7CFC9AFC" w14:textId="33486BF0" w:rsidR="000E05D4" w:rsidRDefault="00731B6E" w:rsidP="003200BD">
      <w:r>
        <w:rPr>
          <w:noProof/>
        </w:rPr>
        <w:drawing>
          <wp:inline distT="0" distB="0" distL="0" distR="0" wp14:anchorId="53BF9765" wp14:editId="401CFDFB">
            <wp:extent cx="5624195" cy="1272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4195" cy="1272540"/>
                    </a:xfrm>
                    <a:prstGeom prst="rect">
                      <a:avLst/>
                    </a:prstGeom>
                    <a:noFill/>
                  </pic:spPr>
                </pic:pic>
              </a:graphicData>
            </a:graphic>
          </wp:inline>
        </w:drawing>
      </w:r>
    </w:p>
    <w:p w14:paraId="7989EF02" w14:textId="3299FC82" w:rsidR="003200BD" w:rsidRPr="00CD18E1" w:rsidRDefault="003200BD" w:rsidP="003113D0">
      <w:pPr>
        <w:pStyle w:val="Heading3"/>
        <w:numPr>
          <w:ilvl w:val="1"/>
          <w:numId w:val="2"/>
        </w:numPr>
      </w:pPr>
      <w:bookmarkStart w:id="2" w:name="_Toc42025977"/>
      <w:r w:rsidRPr="00CD18E1">
        <w:t>Login/logout</w:t>
      </w:r>
      <w:bookmarkEnd w:id="2"/>
    </w:p>
    <w:p w14:paraId="5878D91F" w14:textId="63974DA9" w:rsidR="00731B6E" w:rsidRDefault="00731B6E" w:rsidP="00731B6E">
      <w:r>
        <w:t>The first screen provides you two options. One is sign up, the other one is login. Sign up is not our requirement</w:t>
      </w:r>
      <w:r w:rsidR="000255AF">
        <w:t>. Therefore, we press enter 2 to go to login screen.</w:t>
      </w:r>
    </w:p>
    <w:p w14:paraId="4BBD2F33" w14:textId="3E8B45DB" w:rsidR="00731B6E" w:rsidRDefault="00731B6E" w:rsidP="00731B6E">
      <w:r>
        <w:rPr>
          <w:noProof/>
        </w:rPr>
        <w:drawing>
          <wp:inline distT="0" distB="0" distL="0" distR="0" wp14:anchorId="29614A9B" wp14:editId="74F8DD6A">
            <wp:extent cx="4435475" cy="135636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5475" cy="1356360"/>
                    </a:xfrm>
                    <a:prstGeom prst="rect">
                      <a:avLst/>
                    </a:prstGeom>
                    <a:noFill/>
                  </pic:spPr>
                </pic:pic>
              </a:graphicData>
            </a:graphic>
          </wp:inline>
        </w:drawing>
      </w:r>
    </w:p>
    <w:p w14:paraId="0003A6E6" w14:textId="2996CD1C" w:rsidR="000255AF" w:rsidRDefault="000255AF" w:rsidP="00731B6E">
      <w:r>
        <w:t>For mission coordinator, the username is Michael and the password is 123.</w:t>
      </w:r>
      <w:r w:rsidR="003113D0">
        <w:t xml:space="preserve"> For administrator, the username is Haoran Zhang and the password is 123.</w:t>
      </w:r>
    </w:p>
    <w:p w14:paraId="28FAAB25" w14:textId="38242349" w:rsidR="00731B6E" w:rsidRDefault="00731B6E" w:rsidP="00731B6E">
      <w:r>
        <w:rPr>
          <w:noProof/>
        </w:rPr>
        <w:lastRenderedPageBreak/>
        <w:drawing>
          <wp:inline distT="0" distB="0" distL="0" distR="0" wp14:anchorId="7A165AE4" wp14:editId="366CADE9">
            <wp:extent cx="4062095" cy="1623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62095" cy="1623060"/>
                    </a:xfrm>
                    <a:prstGeom prst="rect">
                      <a:avLst/>
                    </a:prstGeom>
                    <a:noFill/>
                  </pic:spPr>
                </pic:pic>
              </a:graphicData>
            </a:graphic>
          </wp:inline>
        </w:drawing>
      </w:r>
    </w:p>
    <w:p w14:paraId="5D6A7871" w14:textId="0DA96ED1" w:rsidR="000255AF" w:rsidRDefault="000255AF" w:rsidP="00731B6E">
      <w:r>
        <w:t>After mission coordinator</w:t>
      </w:r>
      <w:r w:rsidR="004323B5">
        <w:t>s</w:t>
      </w:r>
      <w:r>
        <w:t xml:space="preserve"> login, </w:t>
      </w:r>
      <w:r w:rsidR="004323B5">
        <w:t>they</w:t>
      </w:r>
      <w:r>
        <w:t xml:space="preserve"> will see the mission coordinator home screen. If </w:t>
      </w:r>
      <w:r w:rsidR="004323B5">
        <w:t xml:space="preserve">they </w:t>
      </w:r>
      <w:r>
        <w:t xml:space="preserve">want to logout, </w:t>
      </w:r>
      <w:r w:rsidR="004323B5">
        <w:t>they</w:t>
      </w:r>
      <w:r>
        <w:t xml:space="preserve"> can enter option 4 to logout the system.</w:t>
      </w:r>
    </w:p>
    <w:p w14:paraId="135AC76F" w14:textId="00BB8B2D" w:rsidR="00731B6E" w:rsidRDefault="00731B6E" w:rsidP="00731B6E">
      <w:r>
        <w:rPr>
          <w:noProof/>
        </w:rPr>
        <w:drawing>
          <wp:inline distT="0" distB="0" distL="0" distR="0" wp14:anchorId="4B7141D4" wp14:editId="6E8088A6">
            <wp:extent cx="4648835" cy="213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835" cy="2133600"/>
                    </a:xfrm>
                    <a:prstGeom prst="rect">
                      <a:avLst/>
                    </a:prstGeom>
                    <a:noFill/>
                  </pic:spPr>
                </pic:pic>
              </a:graphicData>
            </a:graphic>
          </wp:inline>
        </w:drawing>
      </w:r>
    </w:p>
    <w:p w14:paraId="35D6F1F3" w14:textId="0237FA8C" w:rsidR="000255AF" w:rsidRDefault="000255AF" w:rsidP="00731B6E">
      <w:r>
        <w:t>Once administrator</w:t>
      </w:r>
      <w:r w:rsidR="004323B5">
        <w:t>s</w:t>
      </w:r>
      <w:r>
        <w:t xml:space="preserve"> login the system, </w:t>
      </w:r>
      <w:r w:rsidR="004323B5">
        <w:t>they</w:t>
      </w:r>
      <w:r>
        <w:t xml:space="preserve"> will see the different home screen which include more option. Similarly, administrator</w:t>
      </w:r>
      <w:r w:rsidR="004323B5">
        <w:t>s</w:t>
      </w:r>
      <w:r>
        <w:t xml:space="preserve"> can enter option 7 to logout.</w:t>
      </w:r>
    </w:p>
    <w:p w14:paraId="57852037" w14:textId="4EA4DD7C" w:rsidR="000255AF" w:rsidRDefault="00731B6E" w:rsidP="00731B6E">
      <w:r>
        <w:rPr>
          <w:noProof/>
        </w:rPr>
        <w:drawing>
          <wp:inline distT="0" distB="0" distL="0" distR="0" wp14:anchorId="2E8B32CD" wp14:editId="18A34599">
            <wp:extent cx="4923155" cy="2308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3155" cy="2308860"/>
                    </a:xfrm>
                    <a:prstGeom prst="rect">
                      <a:avLst/>
                    </a:prstGeom>
                    <a:noFill/>
                  </pic:spPr>
                </pic:pic>
              </a:graphicData>
            </a:graphic>
          </wp:inline>
        </w:drawing>
      </w:r>
    </w:p>
    <w:p w14:paraId="20D086B5" w14:textId="5FF9249C" w:rsidR="00731B6E" w:rsidRPr="00CD18E1" w:rsidRDefault="003200BD" w:rsidP="003113D0">
      <w:pPr>
        <w:pStyle w:val="Heading3"/>
        <w:numPr>
          <w:ilvl w:val="1"/>
          <w:numId w:val="2"/>
        </w:numPr>
      </w:pPr>
      <w:bookmarkStart w:id="3" w:name="_Toc42025978"/>
      <w:r w:rsidRPr="00CD18E1">
        <w:t>Create a mission</w:t>
      </w:r>
      <w:bookmarkEnd w:id="3"/>
    </w:p>
    <w:p w14:paraId="73FE619D" w14:textId="5113BC35" w:rsidR="004323B5" w:rsidRDefault="004323B5" w:rsidP="004323B5">
      <w:r>
        <w:t>Once users want to create a mission, they will fill in the attributes of the mission request step by step.</w:t>
      </w:r>
    </w:p>
    <w:p w14:paraId="401771E4" w14:textId="4AB1BDE5" w:rsidR="000255AF" w:rsidRDefault="000255AF" w:rsidP="000255AF">
      <w:r>
        <w:rPr>
          <w:noProof/>
        </w:rPr>
        <w:lastRenderedPageBreak/>
        <w:drawing>
          <wp:inline distT="0" distB="0" distL="0" distR="0" wp14:anchorId="44EBFD9B" wp14:editId="620A6E14">
            <wp:extent cx="6012815" cy="589089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2815" cy="5890895"/>
                    </a:xfrm>
                    <a:prstGeom prst="rect">
                      <a:avLst/>
                    </a:prstGeom>
                    <a:noFill/>
                  </pic:spPr>
                </pic:pic>
              </a:graphicData>
            </a:graphic>
          </wp:inline>
        </w:drawing>
      </w:r>
    </w:p>
    <w:p w14:paraId="1FCEE6B1" w14:textId="6FADE3AE" w:rsidR="000255AF" w:rsidRDefault="000255AF" w:rsidP="000255AF">
      <w:r>
        <w:rPr>
          <w:noProof/>
        </w:rPr>
        <w:lastRenderedPageBreak/>
        <w:drawing>
          <wp:inline distT="0" distB="0" distL="0" distR="0" wp14:anchorId="12A3237D" wp14:editId="490F6BF8">
            <wp:extent cx="5553710" cy="371919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3710" cy="3719195"/>
                    </a:xfrm>
                    <a:prstGeom prst="rect">
                      <a:avLst/>
                    </a:prstGeom>
                    <a:noFill/>
                  </pic:spPr>
                </pic:pic>
              </a:graphicData>
            </a:graphic>
          </wp:inline>
        </w:drawing>
      </w:r>
    </w:p>
    <w:p w14:paraId="3FAE1BB1" w14:textId="1D4D007A" w:rsidR="004323B5" w:rsidRPr="00CD18E1" w:rsidRDefault="004323B5" w:rsidP="003113D0">
      <w:pPr>
        <w:pStyle w:val="Heading3"/>
        <w:numPr>
          <w:ilvl w:val="1"/>
          <w:numId w:val="2"/>
        </w:numPr>
      </w:pPr>
      <w:bookmarkStart w:id="4" w:name="_Toc42025979"/>
      <w:r w:rsidRPr="00CD18E1">
        <w:t>View existing mission</w:t>
      </w:r>
      <w:bookmarkEnd w:id="4"/>
    </w:p>
    <w:p w14:paraId="2E17FEDF" w14:textId="5145505D" w:rsidR="00411DB3" w:rsidRDefault="00411DB3" w:rsidP="00411DB3">
      <w:r>
        <w:t>Once the mission has been created, users can view the existing mission. They can choose the mission that they want to view in the mission list.</w:t>
      </w:r>
    </w:p>
    <w:p w14:paraId="7CE4D310" w14:textId="2C6262F9" w:rsidR="004323B5" w:rsidRDefault="004323B5" w:rsidP="004323B5">
      <w:r>
        <w:rPr>
          <w:noProof/>
        </w:rPr>
        <w:drawing>
          <wp:inline distT="0" distB="0" distL="0" distR="0" wp14:anchorId="715FFECB" wp14:editId="593A4B2A">
            <wp:extent cx="3185160" cy="20650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5160" cy="2065020"/>
                    </a:xfrm>
                    <a:prstGeom prst="rect">
                      <a:avLst/>
                    </a:prstGeom>
                    <a:noFill/>
                  </pic:spPr>
                </pic:pic>
              </a:graphicData>
            </a:graphic>
          </wp:inline>
        </w:drawing>
      </w:r>
    </w:p>
    <w:p w14:paraId="4FF95AFE" w14:textId="6B28DECB" w:rsidR="004323B5" w:rsidRPr="00CD18E1" w:rsidRDefault="00731B6E" w:rsidP="003113D0">
      <w:pPr>
        <w:pStyle w:val="Heading3"/>
        <w:numPr>
          <w:ilvl w:val="1"/>
          <w:numId w:val="2"/>
        </w:numPr>
      </w:pPr>
      <w:bookmarkStart w:id="5" w:name="_Toc42025980"/>
      <w:r w:rsidRPr="00CD18E1">
        <w:t>Edit mission</w:t>
      </w:r>
      <w:bookmarkEnd w:id="5"/>
    </w:p>
    <w:p w14:paraId="19F7F7E0" w14:textId="732774D8" w:rsidR="00411DB3" w:rsidRDefault="00411DB3" w:rsidP="00411DB3">
      <w:r>
        <w:t>Once users want edit the mission, they can choose a mission that they want to view in the mission list.</w:t>
      </w:r>
    </w:p>
    <w:p w14:paraId="644CA8B9" w14:textId="4BBA7363" w:rsidR="004323B5" w:rsidRDefault="004323B5" w:rsidP="004323B5">
      <w:r>
        <w:rPr>
          <w:noProof/>
        </w:rPr>
        <w:lastRenderedPageBreak/>
        <w:drawing>
          <wp:inline distT="0" distB="0" distL="0" distR="0" wp14:anchorId="7D11209C" wp14:editId="7D4F213F">
            <wp:extent cx="3048000" cy="20497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2049780"/>
                    </a:xfrm>
                    <a:prstGeom prst="rect">
                      <a:avLst/>
                    </a:prstGeom>
                    <a:noFill/>
                  </pic:spPr>
                </pic:pic>
              </a:graphicData>
            </a:graphic>
          </wp:inline>
        </w:drawing>
      </w:r>
    </w:p>
    <w:p w14:paraId="4AE96C9D" w14:textId="2B59FE31" w:rsidR="00411DB3" w:rsidRDefault="00411DB3" w:rsidP="004323B5">
      <w:r>
        <w:t>Then, the mission detail will be displayed. Users can choose one of the attribute to modify its data.</w:t>
      </w:r>
    </w:p>
    <w:p w14:paraId="2A140D64" w14:textId="36795CE4" w:rsidR="004323B5" w:rsidRDefault="004323B5" w:rsidP="004323B5">
      <w:r>
        <w:rPr>
          <w:noProof/>
        </w:rPr>
        <w:drawing>
          <wp:inline distT="0" distB="0" distL="0" distR="0" wp14:anchorId="5CF3091E" wp14:editId="1D09F3FC">
            <wp:extent cx="4008755" cy="4275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8755" cy="4275455"/>
                    </a:xfrm>
                    <a:prstGeom prst="rect">
                      <a:avLst/>
                    </a:prstGeom>
                    <a:noFill/>
                  </pic:spPr>
                </pic:pic>
              </a:graphicData>
            </a:graphic>
          </wp:inline>
        </w:drawing>
      </w:r>
    </w:p>
    <w:p w14:paraId="68ED6E6B" w14:textId="4B5EC7CA" w:rsidR="00411DB3" w:rsidRDefault="00411DB3" w:rsidP="004323B5">
      <w:r>
        <w:t>For example, users enter option 17 and change the mission status to Mission completed.</w:t>
      </w:r>
    </w:p>
    <w:p w14:paraId="0166BB81" w14:textId="71BA8E63" w:rsidR="004323B5" w:rsidRDefault="004323B5" w:rsidP="004323B5">
      <w:r>
        <w:rPr>
          <w:noProof/>
        </w:rPr>
        <w:lastRenderedPageBreak/>
        <w:drawing>
          <wp:inline distT="0" distB="0" distL="0" distR="0" wp14:anchorId="79BDDB49" wp14:editId="7F2CCF2C">
            <wp:extent cx="4656455" cy="1927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6455" cy="1927860"/>
                    </a:xfrm>
                    <a:prstGeom prst="rect">
                      <a:avLst/>
                    </a:prstGeom>
                    <a:noFill/>
                  </pic:spPr>
                </pic:pic>
              </a:graphicData>
            </a:graphic>
          </wp:inline>
        </w:drawing>
      </w:r>
    </w:p>
    <w:p w14:paraId="1CF5588A" w14:textId="3FA876D5" w:rsidR="00411DB3" w:rsidRDefault="00411DB3" w:rsidP="004323B5">
      <w:r>
        <w:t>If they view the mission detail again, they will found the mission status has been changed.</w:t>
      </w:r>
    </w:p>
    <w:p w14:paraId="1DA92E1A" w14:textId="3CE3A53E" w:rsidR="004323B5" w:rsidRDefault="004323B5" w:rsidP="004323B5">
      <w:r>
        <w:rPr>
          <w:noProof/>
        </w:rPr>
        <w:drawing>
          <wp:inline distT="0" distB="0" distL="0" distR="0" wp14:anchorId="4B23BA6C" wp14:editId="3FC66A8B">
            <wp:extent cx="3985895" cy="41459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5895" cy="4145915"/>
                    </a:xfrm>
                    <a:prstGeom prst="rect">
                      <a:avLst/>
                    </a:prstGeom>
                    <a:noFill/>
                  </pic:spPr>
                </pic:pic>
              </a:graphicData>
            </a:graphic>
          </wp:inline>
        </w:drawing>
      </w:r>
    </w:p>
    <w:p w14:paraId="04470987" w14:textId="06547C82" w:rsidR="00411DB3" w:rsidRDefault="00411DB3" w:rsidP="004323B5">
      <w:r>
        <w:t>So far, all the action that mission coordinator can take has been traduced.</w:t>
      </w:r>
    </w:p>
    <w:p w14:paraId="2893F5F1" w14:textId="2EF74D58" w:rsidR="00411DB3" w:rsidRPr="00CD18E1" w:rsidRDefault="003200BD" w:rsidP="003113D0">
      <w:pPr>
        <w:pStyle w:val="Heading3"/>
        <w:numPr>
          <w:ilvl w:val="1"/>
          <w:numId w:val="2"/>
        </w:numPr>
      </w:pPr>
      <w:bookmarkStart w:id="6" w:name="_Toc42025981"/>
      <w:r w:rsidRPr="00CD18E1">
        <w:t>Selecting a space shuttle</w:t>
      </w:r>
      <w:bookmarkEnd w:id="6"/>
    </w:p>
    <w:p w14:paraId="605F0055" w14:textId="65D246D9" w:rsidR="00411DB3" w:rsidRDefault="00411DB3" w:rsidP="00411DB3">
      <w:r>
        <w:t>Once administrators want to select a shuttle for a mission, they can select from the mission list. Then the shuttle list will be displayed to ask administrator to select a shuttle.</w:t>
      </w:r>
    </w:p>
    <w:p w14:paraId="1665F5E5" w14:textId="4EF4D6F0" w:rsidR="00411DB3" w:rsidRDefault="00411DB3" w:rsidP="00411DB3">
      <w:r>
        <w:rPr>
          <w:noProof/>
        </w:rPr>
        <w:lastRenderedPageBreak/>
        <w:drawing>
          <wp:inline distT="0" distB="0" distL="0" distR="0" wp14:anchorId="72A4969F" wp14:editId="74217A3E">
            <wp:extent cx="3863975" cy="535749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3975" cy="5357495"/>
                    </a:xfrm>
                    <a:prstGeom prst="rect">
                      <a:avLst/>
                    </a:prstGeom>
                    <a:noFill/>
                  </pic:spPr>
                </pic:pic>
              </a:graphicData>
            </a:graphic>
          </wp:inline>
        </w:drawing>
      </w:r>
    </w:p>
    <w:p w14:paraId="21E68271" w14:textId="79CCBB49" w:rsidR="00411DB3" w:rsidRDefault="00411DB3" w:rsidP="00411DB3">
      <w:r>
        <w:t>Once the shuttle has been selected, the shuttle details will be displayed. Administrator can enter -1 to confirm the selection.</w:t>
      </w:r>
    </w:p>
    <w:p w14:paraId="20223C96" w14:textId="3E39E4E4" w:rsidR="00411DB3" w:rsidRDefault="00411DB3" w:rsidP="00411DB3">
      <w:r>
        <w:rPr>
          <w:noProof/>
        </w:rPr>
        <w:drawing>
          <wp:inline distT="0" distB="0" distL="0" distR="0" wp14:anchorId="2ECE9DCE" wp14:editId="24E117B0">
            <wp:extent cx="4770755" cy="2247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0755" cy="2247900"/>
                    </a:xfrm>
                    <a:prstGeom prst="rect">
                      <a:avLst/>
                    </a:prstGeom>
                    <a:noFill/>
                  </pic:spPr>
                </pic:pic>
              </a:graphicData>
            </a:graphic>
          </wp:inline>
        </w:drawing>
      </w:r>
    </w:p>
    <w:p w14:paraId="4E0EE4F4" w14:textId="3201A0CD" w:rsidR="00411DB3" w:rsidRDefault="00411DB3" w:rsidP="00411DB3">
      <w:r>
        <w:t>Once the shuttle selection has been successful, the mission details and associated shuttle details will be displayed.</w:t>
      </w:r>
    </w:p>
    <w:p w14:paraId="3F351E4C" w14:textId="040F3006" w:rsidR="00411DB3" w:rsidRDefault="00411DB3" w:rsidP="00411DB3">
      <w:r>
        <w:rPr>
          <w:noProof/>
        </w:rPr>
        <w:lastRenderedPageBreak/>
        <w:drawing>
          <wp:inline distT="0" distB="0" distL="0" distR="0" wp14:anchorId="6D5F8D51" wp14:editId="46D21227">
            <wp:extent cx="4031615" cy="5860415"/>
            <wp:effectExtent l="0" t="0"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1615" cy="5860415"/>
                    </a:xfrm>
                    <a:prstGeom prst="rect">
                      <a:avLst/>
                    </a:prstGeom>
                    <a:noFill/>
                  </pic:spPr>
                </pic:pic>
              </a:graphicData>
            </a:graphic>
          </wp:inline>
        </w:drawing>
      </w:r>
    </w:p>
    <w:p w14:paraId="0CFE797D" w14:textId="50033CCD" w:rsidR="00731B6E" w:rsidRPr="00CD18E1" w:rsidRDefault="00731B6E" w:rsidP="003113D0">
      <w:pPr>
        <w:pStyle w:val="Heading3"/>
        <w:numPr>
          <w:ilvl w:val="1"/>
          <w:numId w:val="2"/>
        </w:numPr>
      </w:pPr>
      <w:bookmarkStart w:id="7" w:name="_Toc42025982"/>
      <w:r w:rsidRPr="00CD18E1">
        <w:t>Create selection criteria</w:t>
      </w:r>
      <w:bookmarkEnd w:id="7"/>
    </w:p>
    <w:p w14:paraId="27407504" w14:textId="6EBBEEEC" w:rsidR="00411DB3" w:rsidRDefault="00411DB3" w:rsidP="00411DB3">
      <w:r>
        <w:t xml:space="preserve">Once </w:t>
      </w:r>
      <w:r w:rsidR="00B61791">
        <w:t>users want to create a selection criterion, they can choose a mission from mission list. Then they can select a job title which need to create criteria for. After that, users need to fill the data of each attributes step by step.</w:t>
      </w:r>
    </w:p>
    <w:p w14:paraId="472AC24E" w14:textId="3AC9CB2C" w:rsidR="00411DB3" w:rsidRDefault="00411DB3" w:rsidP="00411DB3">
      <w:r>
        <w:rPr>
          <w:noProof/>
        </w:rPr>
        <w:lastRenderedPageBreak/>
        <w:drawing>
          <wp:inline distT="0" distB="0" distL="0" distR="0" wp14:anchorId="1728A333" wp14:editId="056CB88E">
            <wp:extent cx="5700395" cy="52050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0395" cy="5205095"/>
                    </a:xfrm>
                    <a:prstGeom prst="rect">
                      <a:avLst/>
                    </a:prstGeom>
                    <a:noFill/>
                  </pic:spPr>
                </pic:pic>
              </a:graphicData>
            </a:graphic>
          </wp:inline>
        </w:drawing>
      </w:r>
    </w:p>
    <w:p w14:paraId="6A841F23" w14:textId="0B982853" w:rsidR="00B61791" w:rsidRDefault="00B61791" w:rsidP="00411DB3">
      <w:r>
        <w:t>Once the criteria has been created, users can see the mission with associated shuttle and criteria.</w:t>
      </w:r>
    </w:p>
    <w:p w14:paraId="33A3AEAB" w14:textId="460D0B0E" w:rsidR="00731B6E" w:rsidRPr="00CD18E1" w:rsidRDefault="00731B6E" w:rsidP="003113D0">
      <w:pPr>
        <w:pStyle w:val="Heading3"/>
        <w:numPr>
          <w:ilvl w:val="1"/>
          <w:numId w:val="2"/>
        </w:numPr>
      </w:pPr>
      <w:bookmarkStart w:id="8" w:name="_Toc42025983"/>
      <w:r w:rsidRPr="00CD18E1">
        <w:t>Edit selection criteria</w:t>
      </w:r>
      <w:bookmarkEnd w:id="8"/>
    </w:p>
    <w:p w14:paraId="7D6E0088" w14:textId="3688B424" w:rsidR="00B61791" w:rsidRDefault="00B61791" w:rsidP="00B61791">
      <w:r>
        <w:t>Once users want to edit selection criteria, they can select a mission from mission list and choose a job title. Then they can select which attribute they want to modify and enter the data for that attribute.</w:t>
      </w:r>
    </w:p>
    <w:p w14:paraId="769D6F7A" w14:textId="29D0B06D" w:rsidR="00B61791" w:rsidRDefault="00B61791" w:rsidP="00B61791">
      <w:r>
        <w:rPr>
          <w:noProof/>
        </w:rPr>
        <w:lastRenderedPageBreak/>
        <w:drawing>
          <wp:inline distT="0" distB="0" distL="0" distR="0" wp14:anchorId="1772BDDE" wp14:editId="09CD7365">
            <wp:extent cx="5448935" cy="54032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48935" cy="5403215"/>
                    </a:xfrm>
                    <a:prstGeom prst="rect">
                      <a:avLst/>
                    </a:prstGeom>
                    <a:noFill/>
                  </pic:spPr>
                </pic:pic>
              </a:graphicData>
            </a:graphic>
          </wp:inline>
        </w:drawing>
      </w:r>
    </w:p>
    <w:p w14:paraId="2988FF32" w14:textId="57BC6A81" w:rsidR="00731B6E" w:rsidRPr="00CD18E1" w:rsidRDefault="00731B6E" w:rsidP="003113D0">
      <w:pPr>
        <w:pStyle w:val="Heading3"/>
        <w:numPr>
          <w:ilvl w:val="1"/>
          <w:numId w:val="2"/>
        </w:numPr>
      </w:pPr>
      <w:bookmarkStart w:id="9" w:name="_Toc42025984"/>
      <w:r w:rsidRPr="00CD18E1">
        <w:t>Find best candidates</w:t>
      </w:r>
      <w:bookmarkEnd w:id="9"/>
    </w:p>
    <w:p w14:paraId="724EC0F6" w14:textId="46315434" w:rsidR="00B61791" w:rsidRDefault="00B61791" w:rsidP="00B61791">
      <w:r>
        <w:t>Once user want to find candidate who match the criteria, they can enter the number of candidate that they want to find. The system will find the best matching candidate for specified number.</w:t>
      </w:r>
    </w:p>
    <w:p w14:paraId="5061EC16" w14:textId="2EBB0505" w:rsidR="00B61791" w:rsidRPr="003200BD" w:rsidRDefault="00B61791" w:rsidP="00B61791">
      <w:r>
        <w:rPr>
          <w:noProof/>
        </w:rPr>
        <w:drawing>
          <wp:inline distT="0" distB="0" distL="0" distR="0" wp14:anchorId="008CF32E" wp14:editId="40EBBCE9">
            <wp:extent cx="6477635" cy="11582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77635" cy="1158240"/>
                    </a:xfrm>
                    <a:prstGeom prst="rect">
                      <a:avLst/>
                    </a:prstGeom>
                    <a:noFill/>
                  </pic:spPr>
                </pic:pic>
              </a:graphicData>
            </a:graphic>
          </wp:inline>
        </w:drawing>
      </w:r>
    </w:p>
    <w:p w14:paraId="06B21912" w14:textId="6D783218" w:rsidR="003200BD" w:rsidRPr="00CD18E1" w:rsidRDefault="003200BD" w:rsidP="003113D0">
      <w:pPr>
        <w:pStyle w:val="Heading2"/>
        <w:numPr>
          <w:ilvl w:val="0"/>
          <w:numId w:val="2"/>
        </w:numPr>
      </w:pPr>
      <w:bookmarkStart w:id="10" w:name="_Toc42025985"/>
      <w:r w:rsidRPr="00CD18E1">
        <w:t>Troubleshooting</w:t>
      </w:r>
      <w:bookmarkEnd w:id="10"/>
    </w:p>
    <w:p w14:paraId="0A70EEBA" w14:textId="11A71514" w:rsidR="003200BD" w:rsidRDefault="00820353" w:rsidP="003200BD">
      <w:r>
        <w:t>No error found</w:t>
      </w:r>
    </w:p>
    <w:p w14:paraId="08826526" w14:textId="0CCEFF90" w:rsidR="004323B5" w:rsidRPr="003200BD" w:rsidRDefault="004323B5" w:rsidP="003200BD"/>
    <w:sectPr w:rsidR="004323B5" w:rsidRPr="003200B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97917" w14:textId="77777777" w:rsidR="007F61D6" w:rsidRDefault="007F61D6" w:rsidP="00CD18E1">
      <w:pPr>
        <w:spacing w:after="0" w:line="240" w:lineRule="auto"/>
      </w:pPr>
      <w:r>
        <w:separator/>
      </w:r>
    </w:p>
  </w:endnote>
  <w:endnote w:type="continuationSeparator" w:id="0">
    <w:p w14:paraId="783E6E46" w14:textId="77777777" w:rsidR="007F61D6" w:rsidRDefault="007F61D6" w:rsidP="00CD1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C9F47" w14:textId="77777777" w:rsidR="007F61D6" w:rsidRDefault="007F61D6" w:rsidP="00CD18E1">
      <w:pPr>
        <w:spacing w:after="0" w:line="240" w:lineRule="auto"/>
      </w:pPr>
      <w:r>
        <w:separator/>
      </w:r>
    </w:p>
  </w:footnote>
  <w:footnote w:type="continuationSeparator" w:id="0">
    <w:p w14:paraId="5ABD64E2" w14:textId="77777777" w:rsidR="007F61D6" w:rsidRDefault="007F61D6" w:rsidP="00CD18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CF55D8"/>
    <w:multiLevelType w:val="hybridMultilevel"/>
    <w:tmpl w:val="FF6A4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2787257"/>
    <w:multiLevelType w:val="hybridMultilevel"/>
    <w:tmpl w:val="61AA20A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zUzNzczNjQyszRU0lEKTi0uzszPAykwqQUAJLqu9SwAAAA="/>
  </w:docVars>
  <w:rsids>
    <w:rsidRoot w:val="003200BD"/>
    <w:rsid w:val="000255AF"/>
    <w:rsid w:val="000E05D4"/>
    <w:rsid w:val="000F1080"/>
    <w:rsid w:val="003113D0"/>
    <w:rsid w:val="003200BD"/>
    <w:rsid w:val="00411DB3"/>
    <w:rsid w:val="004323B5"/>
    <w:rsid w:val="006652BF"/>
    <w:rsid w:val="00731B6E"/>
    <w:rsid w:val="007F61D6"/>
    <w:rsid w:val="00820353"/>
    <w:rsid w:val="008B53DC"/>
    <w:rsid w:val="008F2ABC"/>
    <w:rsid w:val="00B61791"/>
    <w:rsid w:val="00CD18E1"/>
    <w:rsid w:val="00F503EF"/>
    <w:rsid w:val="00F87BF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4A5ED"/>
  <w15:chartTrackingRefBased/>
  <w15:docId w15:val="{307C1B5D-8BF3-4422-B0A7-7006E0DA3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1"/>
    <w:qFormat/>
    <w:rsid w:val="00CD18E1"/>
    <w:rPr>
      <w:rFonts w:ascii="Times New Roman" w:hAnsi="Times New Roman"/>
      <w:sz w:val="24"/>
    </w:rPr>
  </w:style>
  <w:style w:type="paragraph" w:styleId="Heading1">
    <w:name w:val="heading 1"/>
    <w:basedOn w:val="Normal"/>
    <w:next w:val="Normal"/>
    <w:link w:val="Heading1Char"/>
    <w:uiPriority w:val="9"/>
    <w:rsid w:val="003200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13D0"/>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3113D0"/>
    <w:pPr>
      <w:keepNext/>
      <w:keepLines/>
      <w:spacing w:before="40" w:after="0"/>
      <w:outlineLvl w:val="2"/>
    </w:pPr>
    <w:rPr>
      <w:rFonts w:eastAsiaTheme="majorEastAsia" w:cstheme="majorBidi"/>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0B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200BD"/>
    <w:pPr>
      <w:ind w:left="720"/>
      <w:contextualSpacing/>
    </w:pPr>
  </w:style>
  <w:style w:type="paragraph" w:styleId="TOCHeading">
    <w:name w:val="TOC Heading"/>
    <w:basedOn w:val="Heading1"/>
    <w:next w:val="Normal"/>
    <w:uiPriority w:val="39"/>
    <w:unhideWhenUsed/>
    <w:qFormat/>
    <w:rsid w:val="00CD18E1"/>
    <w:pPr>
      <w:outlineLvl w:val="9"/>
    </w:pPr>
    <w:rPr>
      <w:lang w:val="en-US" w:eastAsia="en-US"/>
    </w:rPr>
  </w:style>
  <w:style w:type="character" w:customStyle="1" w:styleId="Heading2Char">
    <w:name w:val="Heading 2 Char"/>
    <w:basedOn w:val="DefaultParagraphFont"/>
    <w:link w:val="Heading2"/>
    <w:uiPriority w:val="9"/>
    <w:rsid w:val="003113D0"/>
    <w:rPr>
      <w:rFonts w:ascii="Times New Roman" w:eastAsiaTheme="majorEastAsia" w:hAnsi="Times New Roman" w:cstheme="majorBidi"/>
      <w:sz w:val="36"/>
      <w:szCs w:val="26"/>
    </w:rPr>
  </w:style>
  <w:style w:type="character" w:customStyle="1" w:styleId="Heading3Char">
    <w:name w:val="Heading 3 Char"/>
    <w:basedOn w:val="DefaultParagraphFont"/>
    <w:link w:val="Heading3"/>
    <w:uiPriority w:val="9"/>
    <w:rsid w:val="003113D0"/>
    <w:rPr>
      <w:rFonts w:ascii="Times New Roman" w:eastAsiaTheme="majorEastAsia" w:hAnsi="Times New Roman" w:cstheme="majorBidi"/>
      <w:sz w:val="32"/>
      <w:szCs w:val="24"/>
    </w:rPr>
  </w:style>
  <w:style w:type="paragraph" w:styleId="TOC2">
    <w:name w:val="toc 2"/>
    <w:basedOn w:val="Normal"/>
    <w:next w:val="Normal"/>
    <w:autoRedefine/>
    <w:uiPriority w:val="39"/>
    <w:unhideWhenUsed/>
    <w:rsid w:val="003113D0"/>
    <w:pPr>
      <w:spacing w:after="100"/>
      <w:ind w:left="240"/>
    </w:pPr>
  </w:style>
  <w:style w:type="paragraph" w:styleId="TOC3">
    <w:name w:val="toc 3"/>
    <w:basedOn w:val="Normal"/>
    <w:next w:val="Normal"/>
    <w:autoRedefine/>
    <w:uiPriority w:val="39"/>
    <w:unhideWhenUsed/>
    <w:rsid w:val="003113D0"/>
    <w:pPr>
      <w:spacing w:after="100"/>
      <w:ind w:left="480"/>
    </w:pPr>
  </w:style>
  <w:style w:type="character" w:styleId="Hyperlink">
    <w:name w:val="Hyperlink"/>
    <w:basedOn w:val="DefaultParagraphFont"/>
    <w:uiPriority w:val="99"/>
    <w:unhideWhenUsed/>
    <w:rsid w:val="003113D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1CAC9-F240-4D7A-9007-CE83297F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0</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an Zhang</dc:creator>
  <cp:keywords/>
  <dc:description/>
  <cp:lastModifiedBy>Haoran Zhang</cp:lastModifiedBy>
  <cp:revision>13</cp:revision>
  <dcterms:created xsi:type="dcterms:W3CDTF">2020-06-02T10:01:00Z</dcterms:created>
  <dcterms:modified xsi:type="dcterms:W3CDTF">2020-06-03T20:23:00Z</dcterms:modified>
</cp:coreProperties>
</file>